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thods"/>
    <w:p>
      <w:pPr>
        <w:pStyle w:val="Heading3"/>
      </w:pPr>
      <w:r>
        <w:t xml:space="preserve">Methods</w:t>
      </w:r>
    </w:p>
    <w:p>
      <w:pPr>
        <w:pStyle w:val="FirstParagraph"/>
      </w:pPr>
      <w:r>
        <w:t xml:space="preserve">note to self: pulled from nsf app 01_project-description.Rmd</w:t>
      </w:r>
    </w:p>
    <w:bookmarkEnd w:id="20"/>
    <w:bookmarkStart w:id="27" w:name="X7462fbc2ac1bf2102ddfbc9f10a05562fe0a8f9"/>
    <w:p>
      <w:pPr>
        <w:pStyle w:val="Heading1"/>
      </w:pPr>
      <w:r>
        <w:t xml:space="preserve">Study 1: Does competition elicit gender differences in effort?</w:t>
      </w:r>
    </w:p>
    <w:p>
      <w:pPr>
        <w:pStyle w:val="FirstParagraph"/>
      </w:pPr>
      <w:r>
        <w:rPr>
          <w:iCs/>
          <w:i/>
        </w:rPr>
        <w:t xml:space="preserve">Participants</w:t>
      </w:r>
    </w:p>
    <w:p>
      <w:pPr>
        <w:pStyle w:val="BodyText"/>
      </w:pPr>
      <w:r>
        <w:t xml:space="preserve">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pPr>
        <w:pStyle w:val="BodyText"/>
      </w:pPr>
      <w:r>
        <w:t xml:space="preserve">Given the difficulty of powering interaction effects</w:t>
      </w:r>
      <w:r>
        <w:t xml:space="preserve"> </w:t>
      </w:r>
      <w:r>
        <w:t xml:space="preserve">[see @Simonsohn2014; @Giner-Sorolla2018]</w:t>
      </w:r>
      <w:r>
        <w:t xml:space="preserve">, we conducted a power analysis to determine an adequate sample size for the main hypothesized interaction effect in the primary analysis</w:t>
      </w:r>
      <w:r>
        <w:t xml:space="preserve"> </w:t>
      </w:r>
      <w:r>
        <w:t xml:space="preserve">[simulations modeled after code from @Hughes2017a]</w:t>
      </w:r>
      <w:r>
        <w:t xml:space="preserve">. We ran 5000 simulations while varying the sample size (</w:t>
      </w:r>
      <w:r>
        <w:rPr>
          <w:iCs/>
          <w:i/>
        </w:rPr>
        <w:t xml:space="preserve">N</w:t>
      </w:r>
      <w:r>
        <w:t xml:space="preserve"> </w:t>
      </w:r>
      <w:r>
        <w:t xml:space="preserve">= 3000, 3250, 3500) and the effect size for the interaction effect (</w:t>
      </w:r>
      <w:r>
        <w:rPr>
          <w:iCs/>
          <w:i/>
        </w:rPr>
        <w:t xml:space="preserve">b</w:t>
      </w:r>
      <w:r>
        <w:t xml:space="preserve"> </w:t>
      </w:r>
      <w:r>
        <w:t xml:space="preserve">= .2, .3, .4). Based on these simulated estimates, we will recruit 3250 participants to achieve at least 80% power for a relatively small effect (</w:t>
      </w:r>
      <w:r>
        <w:rPr>
          <w:iCs/>
          <w:i/>
        </w:rPr>
        <w:t xml:space="preserve">b</w:t>
      </w:r>
      <w:r>
        <w:t xml:space="preserve"> </w:t>
      </w:r>
      <w:r>
        <w:t xml:space="preserve">= .2) (see Figure 3).</w:t>
      </w:r>
    </w:p>
    <w:p>
      <w:pPr>
        <w:pStyle w:val="BodyText"/>
      </w:pPr>
      <w:r>
        <w:t xml:space="preserve">Will also note number of ppts that dropped out during/after learning about condition to asses condition-dependent attrition: clean %&gt;% filter(Finished ==</w:t>
      </w:r>
      <w:r>
        <w:t xml:space="preserve"> </w:t>
      </w:r>
      <w:r>
        <w:t xml:space="preserve">“</w:t>
      </w:r>
      <w:r>
        <w:t xml:space="preserve">FALSE</w:t>
      </w:r>
      <w:r>
        <w:t xml:space="preserve">”</w:t>
      </w:r>
      <w:r>
        <w:t xml:space="preserve"> </w:t>
      </w:r>
      <w:r>
        <w:t xml:space="preserve">&amp; !is.na(condition)) %&gt;% select(Finished, condition)</w:t>
      </w:r>
    </w:p>
    <w:p>
      <w:pPr>
        <w:pStyle w:val="BodyText"/>
      </w:pPr>
      <w:r>
        <w:drawing>
          <wp:inline>
            <wp:extent cx="2857500" cy="2857500"/>
            <wp:effectExtent b="0" l="0" r="0" t="0"/>
            <wp:docPr descr="" title="" id="1" name="Picture"/>
            <a:graphic>
              <a:graphicData uri="http://schemas.openxmlformats.org/drawingml/2006/picture">
                <pic:pic>
                  <pic:nvPicPr>
                    <pic:cNvPr descr="C:/Users/keana/OneDrive%20-%20PennO365/Comp_transfer2018/Penn/practice_study/gender-practice/nsf-application/nsf3.png" id="0" name="Picture"/>
                    <pic:cNvPicPr>
                      <a:picLocks noChangeArrowheads="1" noChangeAspect="1"/>
                    </pic:cNvPicPr>
                  </pic:nvPicPr>
                  <pic:blipFill>
                    <a:blip r:embed="rId21"/>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rPr>
          <w:iCs/>
          <w:i/>
        </w:rPr>
        <w:t xml:space="preserve">Manipulation</w:t>
      </w:r>
    </w:p>
    <w:p>
      <w:pPr>
        <w:pStyle w:val="BodyText"/>
      </w:pPr>
      <w:r>
        <w:t xml:space="preserve">Participants will be randomly assigned to follow either a competitive or noncompetitive payment scheme for one round (2 minutes) of multiplication problems. The payment scheme will be manipulated between subjects, where participants in the competition (tournament) condition will be paid 4 cents per problem on the task, but only if they beat another randomly assigned MTurker, while participants assigned to the noncompetitive (piece-rate) payment scheme will be paid 2 cents per problem. Although a within-subjects design would provide more power in detecting the hypothesized interaction effect, we opted to use a between-subjects design to avoid carryover effects. If we followed a within-subjects design, we would only be able to confidently interpret the results for whichever condition were presented first because there would be several carryover effects that could affect the decision to prepare (e.g., fatigue and/or learning effects reducing participants’ desire to prepare, demand effects for preparation if participants believe they are expected to prepare more in one condition compared to the other).</w:t>
      </w:r>
    </w:p>
    <w:p>
      <w:pPr>
        <w:pStyle w:val="BodyText"/>
      </w:pPr>
      <w:r>
        <w:rPr>
          <w:iCs/>
          <w:i/>
        </w:rPr>
        <w:t xml:space="preserve">Dependent variable</w:t>
      </w:r>
    </w:p>
    <w:p>
      <w:pPr>
        <w:pStyle w:val="BodyText"/>
      </w:pPr>
      <w:r>
        <w:t xml:space="preserve">After participants in each condition are told which payment scheme they will be following, they will have the option to prepare for the task by completing unlimited practice problems, which they will be told could improve their performance on the subsequent task. To measure their desire to prepare for the task, we will first ask participants whether they would like to spend any time practicing multiplication problems. We chose a multiplication task because we expect participants will improve with practice. Indeed, research suggests that rehearsing and recalling associative memories can speed up retrieval of those memories</w:t>
      </w:r>
      <w:r>
        <w:t xml:space="preserve"> </w:t>
      </w:r>
      <w:r>
        <w:t xml:space="preserve">[@Rundus1971]</w:t>
      </w:r>
      <w:r>
        <w:t xml:space="preserve">. Moreover, we have already established a robust gender difference in both the choice to prepare and compete using this task (Richards et al., in prep). For participants who agree to practice, they will be be able to practice for as long as they want, with the option to pause in case of any unexpected interruptions, such as children coming into the room. Also, participants will have the option to exit the preparation and move onto the task at any point via an</w:t>
      </w:r>
      <w:r>
        <w:t xml:space="preserve"> </w:t>
      </w:r>
      <w:r>
        <w:t xml:space="preserve">“</w:t>
      </w:r>
      <w:r>
        <w:t xml:space="preserve">Exit</w:t>
      </w:r>
      <w:r>
        <w:t xml:space="preserve">”</w:t>
      </w:r>
      <w:r>
        <w:t xml:space="preserve"> </w:t>
      </w:r>
      <w:r>
        <w:t xml:space="preserve">button in the bottom right corner of the survey screen. The dependent variable will be quantified as the total number of seconds of preparation, excluding the amount of time participants paused during the practice.</w:t>
      </w:r>
    </w:p>
    <w:p>
      <w:pPr>
        <w:pStyle w:val="BodyText"/>
      </w:pPr>
      <w:r>
        <w:rPr>
          <w:iCs/>
          <w:i/>
        </w:rPr>
        <w:t xml:space="preserve">Task performance</w:t>
      </w:r>
    </w:p>
    <w:p>
      <w:pPr>
        <w:pStyle w:val="BodyText"/>
      </w:pPr>
      <w:r>
        <w:t xml:space="preserve">After practicing, participants in each condition will complete the paid multiplication task.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ment scheme will not be told whether they won, since this serves as an indicator of relative performance.</w:t>
      </w:r>
    </w:p>
    <w:p>
      <w:pPr>
        <w:pStyle w:val="BodyText"/>
      </w:pPr>
      <w:r>
        <w:rPr>
          <w:iCs/>
          <w:i/>
        </w:rPr>
        <w:t xml:space="preserve">Post-manipulation measures</w:t>
      </w:r>
    </w:p>
    <w:p>
      <w:pPr>
        <w:pStyle w:val="BodyText"/>
      </w:pPr>
      <w:r>
        <w:t xml:space="preserve">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w:t>
      </w:r>
      <w:r>
        <w:t xml:space="preserve"> </w:t>
      </w:r>
      <w:r>
        <w:t xml:space="preserve">[@Niederle2007]</w:t>
      </w:r>
      <w:r>
        <w:t xml:space="preserve">, but instead of asking participants to indicate whether they won against a randomly selected opponent, we ask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2015 for review]</w:t>
      </w:r>
      <w:r>
        <w:t xml:space="preserve">, the confidence measure assesses participants’ beliefs within the context of the task used. We will also measure risk attitude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There is evidence that risky behavior (i.e., lottery choices) is strongly associated with the risk measure included in the current proposal</w:t>
      </w:r>
      <w:r>
        <w:t xml:space="preserve"> </w:t>
      </w:r>
      <w:r>
        <w:t xml:space="preserve">[@Dohmen2011b]</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Dohmen2011b]</w:t>
      </w:r>
      <w:r>
        <w:t xml:space="preserve">. These measures are included after completing the task largely because the confidence measure requires participants to state their perceived relative performance on the task.</w:t>
      </w:r>
    </w:p>
    <w:p>
      <w:pPr>
        <w:pStyle w:val="BodyText"/>
      </w:pPr>
      <w:r>
        <w:t xml:space="preserve">make sure to mention self-rated decile variable and how perceived practice deviation variable will be created from that.</w:t>
      </w:r>
    </w:p>
    <w:bookmarkStart w:id="22" w:name="results"/>
    <w:p>
      <w:pPr>
        <w:pStyle w:val="Heading3"/>
      </w:pPr>
      <w:r>
        <w:t xml:space="preserve">Results</w:t>
      </w:r>
    </w:p>
    <w:bookmarkEnd w:id="22"/>
    <w:bookmarkStart w:id="23" w:name="describing-main-variables-of-interest"/>
    <w:p>
      <w:pPr>
        <w:pStyle w:val="Heading2"/>
      </w:pPr>
      <w:r>
        <w:t xml:space="preserve">Describing main variables of interest</w:t>
      </w:r>
    </w:p>
    <w:p>
      <w:pPr>
        <w:pStyle w:val="FirstParagraph"/>
      </w:pPr>
      <w:r>
        <w:t xml:space="preserve">First, we confirmed that condition was assigned evenly across participants (control= 50.21%). Of the men who completed the study, 50.38% were assigned to the control condition and of the women who completed the study, 49.72% were assigned to the control condition.</w:t>
      </w:r>
    </w:p>
    <w:p>
      <w:pPr>
        <w:pStyle w:val="BodyText"/>
      </w:pPr>
      <w:r>
        <w:t xml:space="preserve">Like all studies in the first chapter, we replicate the effect of gender on risk,</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7.28, even when including risk,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w:t>
      </w:r>
    </w:p>
    <w:p>
      <w:pPr>
        <w:pStyle w:val="BodyText"/>
      </w:pPr>
      <w:r>
        <w:t xml:space="preserve">Next we explored the characteristics of the main practice variables in the dataset. 45.51% of participants chose to practice, with 0.48% choosing to practice in the piece-rate payment condition and 0.52% choosing to practice in the tournament payment condition. Participants spent an average of 29.12 seconds practicing across all rounds of practice and of those who chose to practice, completed 0.14 total rounds of extra practice problems (COME BACK TO THIS ONCE DECIDED).</w:t>
      </w:r>
    </w:p>
    <w:bookmarkEnd w:id="23"/>
    <w:bookmarkStart w:id="24" w:name="X66bca34bc79ced31b0d969edc3f6730eec21068"/>
    <w:p>
      <w:pPr>
        <w:pStyle w:val="Heading2"/>
      </w:pPr>
      <w:r>
        <w:t xml:space="preserve">Effects of gender and condition on both practicing and perceptions of one’s relative practicing</w:t>
      </w:r>
    </w:p>
    <w:p>
      <w:pPr>
        <w:pStyle w:val="FirstParagraph"/>
      </w:pPr>
      <w:r>
        <w:t xml:space="preserve">Through a logistic regression, we replicate the effect of gender on the choice to practice found in Chapter 1,</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here 0.51% of women chose to prepare relative to 0.38% of men (see Figure @ref(fig:INSERT)).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w:t>
      </w:r>
    </w:p>
    <w:p>
      <w:pPr>
        <w:pStyle w:val="BodyText"/>
      </w:pPr>
      <w:r>
        <w:t xml:space="preserve">As part of our pre-registered analyses, we also explored other measures of practice to test the robustness of the effect of gender on practicing. We find that women, relative to men, completed a significantly higher number of practice problems, INSERT exploratory4a, more rounds of extra practice (INSERT, COME BACK TO THIS ONCE DECIDED), and spent more time completing practice problems, INSERT.</w:t>
      </w:r>
    </w:p>
    <w:p>
      <w:pPr>
        <w:pStyle w:val="BodyText"/>
      </w:pPr>
      <w:r>
        <w:t xml:space="preserve">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logistic regressions, but did not find evidence that risk aversion, INSERT, nor confidence, INSERT, interacted with gender and condition.</w:t>
      </w:r>
    </w:p>
    <w:bookmarkEnd w:id="24"/>
    <w:bookmarkStart w:id="25" w:name="X9d1dc9a54b471fab0534ba4acad72c7148596db"/>
    <w:p>
      <w:pPr>
        <w:pStyle w:val="Heading2"/>
      </w:pP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Though we did not find evidence of the anticipated interaction effect,</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 we find a significant effect of gender on perceived practice deviation, such that women (relative to men) were significantly less likely to assume they practice more than others compared to men,</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 @ref(fig:INSERT)). We performed a more targeted exploratory analysis to see if the effect held when participants have actually practiced (and as a result, the question about their relative practicing may feel more relevant), and find that among this subset of the data, women (again, relative to men) were still significantly less likely to believe that they practiced more than others,</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in a linear regression. Again, we find that women are significantly less likely to say they practice more than others compared to men, INSERT, although this effect does not hold when focusing on the subset of participants who chose to practice, INSERT.</w:t>
      </w:r>
    </w:p>
    <w:p>
      <w:pPr>
        <w:pStyle w:val="BodyText"/>
      </w:pPr>
      <w:r>
        <w:t xml:space="preserve">On top of the differences in how much women and men in this study perceived they practiced relative to others, we also tested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were significantly more likely to underestimate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25"/>
    <w:bookmarkStart w:id="26" w:name="Xd2a22ad1302868553316faee4c8713911737c5d"/>
    <w:p>
      <w:pPr>
        <w:pStyle w:val="Heading2"/>
      </w:pPr>
      <w:r>
        <w:t xml:space="preserve">Perceptions of gender differences in behavior</w:t>
      </w:r>
    </w:p>
    <w:p>
      <w:pPr>
        <w:pStyle w:val="FirstParagraph"/>
      </w:pPr>
      <w:r>
        <w:t xml:space="preserve">Across all measures of perceptions of gender differences in behavior, we replicate effects found in the previous studies. First, the majority of participants (59.57%) said that women would be more likely to practice/study for the task, which was significantly higher than the proportion of participants that said men would be more likely to practice/study than women (4.73%) and the proportion of participants that said there was no difference in the likelihood that men and women would practice/study (35.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in general (68.28% of participants) than men (4.41% of participants) or that there is no difference in how much men and women prepare (27.31% of participants),</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 and 25.27% said women had a performance advantage over men.</w:t>
      </w:r>
    </w:p>
    <w:p>
      <w:pPr>
        <w:pStyle w:val="BodyText"/>
      </w:pPr>
      <w:r>
        <w:t xml:space="preserve">Finally, 64.24% of participants expected women would be more likely to choose the piece-rate payment scheme than the tournament payment scheme, which was a significantly higher proportion of participants than those who expected women would choose each payment scheme equally 20.9% and than those who expected Women would choose tournament more often than piece rate, 14.86%,</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 relative to the proportion of participants who said men would choose each payment scheme equally (15.8%) and the proportion who said men would choose piece rate more often than tournament (20.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6:49:50Z</dcterms:created>
  <dcterms:modified xsi:type="dcterms:W3CDTF">2022-03-20T16: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